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12_People-should_conversation</w:t>
      </w:r>
    </w:p>
    <w:p>
      <w:pPr>
        <w:pStyle w:val="BodyText"/>
      </w:pPr>
      <w:r>
        <w:t xml:space="preserve">0812_People-should_conversation</w:t>
      </w:r>
    </w:p>
    <w:p>
      <w:pPr>
        <w:pStyle w:val="BodyText"/>
      </w:pPr>
      <w:r>
        <w:t xml:space="preserve">0812_People-should_conversation</w:t>
      </w:r>
    </w:p>
    <w:p>
      <w:pPr>
        <w:pStyle w:val="BodyText"/>
      </w:pPr>
      <w:r>
        <w:t xml:space="preserve">0812_People-should_conversation</w:t>
      </w:r>
    </w:p>
    <w:p>
      <w:pPr>
        <w:pStyle w:val="BodyText"/>
      </w:pPr>
      <w:r>
        <w:t xml:space="preserve">0812_People-should_conversation</w:t>
      </w:r>
    </w:p>
    <w:bookmarkStart w:id="20" w:name="Xf5a59d4ee8c7cd21fa35b92cd404178ca82f507"/>
    <w:p>
      <w:pPr>
        <w:pStyle w:val="Heading2"/>
      </w:pPr>
      <w:r>
        <w:t xml:space="preserve">Conversation 1: The Importance of Gratitude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really believe that people should have a grateful hear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Gratitude can transform our perspective. What do you think makes it so essential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Well, when we’re grateful, it fosters positivity. No one is asking us to pay money; we’re simply expected to treat others wel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xactly! It’s like paying it forward. But I’ve noticed some people really struggle with this. Why do you think that is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an interesting point. Maybe it’s because they take things for granted? They forget how much kindness goes into daily lif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 could be it. But I feel some might be oblivious to the kindness they’ve received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, it’s like they’re living in their own bubble. It’s frustrating when kindness is met with ingratitud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For sure! It’s disheartening to see someone repay kindness with negativity. It’s a real letdown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It shouldn’t be a hard concept to grasp. I mean, just don’t harm those who’ve helped you, right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Right! It’s pretty basic. But does it feel like more people are becoming indifferent to this idea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Honestly, yes. It seems like kindness is undervalued these days. That makes me sa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hare your sentiment. But I’m curious, how can we encourage a more grateful society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Maybe it starts with leading by example? Show gratitude in our own lives and hope it catches o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love that idea! Small gestures can have a big impact. It’s like a ripple effec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Plus, expressing gratitude can even improve our own mental well-be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otally! Gratitude journals, for instance, can really shift someone’s outlook on lif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t’s surprising how something so simple can make a huge differenc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s, it baffles my mind to think some still resist it. It shouldn’t be a burden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No kidding! It should feel natural. Just acknowledging the good can be so reward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ou hit the nail on the head! Hopefully, more people will realize tha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Fingers crossed! We just need to keep spreading that messag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greed! A grateful heart can truly make the world a better place.</w:t>
      </w:r>
    </w:p>
    <w:bookmarkEnd w:id="20"/>
    <w:bookmarkStart w:id="21" w:name="X69841a0cdd5edf2496c027929fa62c47002441f"/>
    <w:p>
      <w:pPr>
        <w:pStyle w:val="Heading2"/>
      </w:pPr>
      <w:r>
        <w:t xml:space="preserve">Conversation 2: Challenges in Practicing Gratitude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I’ve been thinking a lot about how people struggle with being gratefu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ah, it can be really tough for some. What do you think holds them back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think a lot of it stems from a sense of entitlement. It’s like they expect kindness without appreciatio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valid observation. Some might not realize how much people do for them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It’s disheartening when kindness is met with ignorance or, worse, hostilit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know, right? It just leaves a bad taste in your mouth. Sometimes it feels like a never-ending cycl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For sure! It’s like some people are stuck in this loop of negativity and can’t break free from i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nd the worst part? They might not even see how their actions affect other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the kicker! It’s frustrating. A little acknowledgment can go such a long wa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Definitely! But how do we change that mindset? It feels overwhelming at time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Well, I guess education could play a role. Teaching kids about gratitude from a young age might help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great idea! But I wonder if it’s possible to reach adults who are set in their way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Good point! Adults can be stubborn, and some may scoff at the idea that they need to chang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Ugh, right? It’s like banging your head against the wall at time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otally! It’s discouraging. But I think small discussions like this can plant seeds for chang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hope so! But there’s also the question of whether people are even open to hearing i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, it can be hit or miss. But hey, every little effort counts, right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But how do we stay motivated when we encounter resistance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a tough one. Maybe we need to focus on the positive change that we do see, however smal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good way to look at it! Celebrate those wins, even if they’re few and far between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And who knows, maybe they’ll inspire others to follow sui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Let’s hope! A grateful heart is definitely worth striving for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5T22:54:36Z</dcterms:created>
  <dcterms:modified xsi:type="dcterms:W3CDTF">2024-09-05T22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